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:rsidR="003E1D56" w:rsidRDefault="00D70076" w:rsidP="00D70076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3E1D56" w:rsidRDefault="00E00ACC" w:rsidP="007A6D91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:rsidR="003E1D56" w:rsidRPr="00D70076" w:rsidRDefault="008A07DC" w:rsidP="003E1D56">
                <w:pPr>
                  <w:pStyle w:val="SemEspaamento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Pr="003E1D56" w:rsidRDefault="003E1D56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:rsidR="003E1D56" w:rsidRDefault="003E1D56">
                <w:pPr>
                  <w:pStyle w:val="SemEspaamento"/>
                  <w:jc w:val="center"/>
                </w:pPr>
                <w:r>
                  <w:t>All rights reserved.</w:t>
                </w: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</w:tc>
          </w:tr>
          <w:tr w:rsidR="003E1D56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  <w:u w:val="single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:rsidR="003E1D56" w:rsidRPr="003E1D56" w:rsidRDefault="005E169B" w:rsidP="007619B3">
                    <w:pPr>
                      <w:pStyle w:val="SemEspaamento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 xml:space="preserve">300895515 - </w:t>
                    </w:r>
                    <w:r w:rsidR="007619B3"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>Roberto Ito</w:t>
                    </w:r>
                    <w:r w:rsidR="00CE747E"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 xml:space="preserve"> – Group 05</w:t>
                    </w:r>
                  </w:p>
                </w:tc>
              </w:sdtContent>
            </w:sdt>
          </w:tr>
          <w:tr w:rsidR="003E1D56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3E1D56" w:rsidRDefault="003E1D56" w:rsidP="003E1D56">
                <w:pPr>
                  <w:pStyle w:val="SemEspaamento"/>
                  <w:jc w:val="center"/>
                  <w:rPr>
                    <w:b/>
                    <w:bCs/>
                  </w:rPr>
                </w:pPr>
              </w:p>
            </w:tc>
          </w:tr>
        </w:tbl>
        <w:p w:rsidR="003E1D56" w:rsidRDefault="00854FD4">
          <w:r>
            <w:rPr>
              <w:noProof/>
              <w:lang w:eastAsia="en-CA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447DE918" wp14:editId="2D641337">
                    <wp:simplePos x="0" y="0"/>
                    <wp:positionH relativeFrom="column">
                      <wp:posOffset>1778558</wp:posOffset>
                    </wp:positionH>
                    <wp:positionV relativeFrom="paragraph">
                      <wp:posOffset>-5594510</wp:posOffset>
                    </wp:positionV>
                    <wp:extent cx="2280976" cy="1316334"/>
                    <wp:effectExtent l="0" t="0" r="24130" b="17780"/>
                    <wp:wrapNone/>
                    <wp:docPr id="1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80976" cy="131633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E54DD60" wp14:editId="48BDB152">
                                      <wp:extent cx="2201874" cy="1225899"/>
                                      <wp:effectExtent l="0" t="0" r="8255" b="0"/>
                                      <wp:docPr id="5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47DE91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6" type="#_x0000_t202" style="position:absolute;margin-left:140.05pt;margin-top:-440.5pt;width:179.6pt;height:103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">
                    <v:textbox>
                      <w:txbxContent>
                        <w:p w:rsidR="003E1D56" w:rsidRPr="003E1D56" w:rsidRDefault="00854FD4" w:rsidP="003E1D56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noProof/>
                              <w:lang w:eastAsia="en-CA"/>
                            </w:rPr>
                            <w:drawing>
                              <wp:inline distT="0" distB="0" distL="0" distR="0" wp14:anchorId="6E54DD60" wp14:editId="48BDB152">
                                <wp:extent cx="2201874" cy="1225899"/>
                                <wp:effectExtent l="0" t="0" r="8255" b="0"/>
                                <wp:docPr id="5" name="Image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LogoUnlimitedGames.jpg"/>
                                        <pic:cNvPicPr/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222426" cy="1237341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>
            <w:tc>
              <w:tcPr>
                <w:tcW w:w="5000" w:type="pct"/>
              </w:tcPr>
              <w:p w:rsidR="003E1D56" w:rsidRPr="003E1D56" w:rsidRDefault="00E00ACC" w:rsidP="00E00ACC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:rsidR="003E1D56" w:rsidRDefault="003E1D56"/>
        <w:p w:rsidR="003E1D56" w:rsidRDefault="003E1D56">
          <w:r>
            <w:br w:type="page"/>
          </w:r>
        </w:p>
      </w:sdtContent>
    </w:sdt>
    <w:p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77D06" w:rsidRDefault="00677D06">
          <w:pPr>
            <w:pStyle w:val="CabealhodoSumrio"/>
          </w:pPr>
        </w:p>
        <w:p w:rsidR="00D811D3" w:rsidRDefault="009B7AFE">
          <w:pPr>
            <w:pStyle w:val="Sumrio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hyperlink w:anchor="_Toc82420" w:history="1">
            <w:r w:rsidR="00D811D3" w:rsidRPr="0029693D">
              <w:rPr>
                <w:rStyle w:val="Hyperlink"/>
                <w:noProof/>
              </w:rPr>
              <w:t>Version History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3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1" w:history="1">
            <w:r w:rsidR="00D811D3" w:rsidRPr="0029693D">
              <w:rPr>
                <w:rStyle w:val="Hyperlink"/>
                <w:noProof/>
              </w:rPr>
              <w:t>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Overview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2" w:history="1">
            <w:r w:rsidR="00D811D3" w:rsidRPr="0029693D">
              <w:rPr>
                <w:rStyle w:val="Hyperlink"/>
                <w:noProof/>
              </w:rPr>
              <w:t>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lay Mechanic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3" w:history="1">
            <w:r w:rsidR="00D811D3" w:rsidRPr="0029693D">
              <w:rPr>
                <w:rStyle w:val="Hyperlink"/>
                <w:noProof/>
              </w:rPr>
              <w:t>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amera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4" w:history="1">
            <w:r w:rsidR="00D811D3" w:rsidRPr="0029693D">
              <w:rPr>
                <w:rStyle w:val="Hyperlink"/>
                <w:noProof/>
              </w:rPr>
              <w:t>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ontro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5" w:history="1">
            <w:r w:rsidR="00D811D3" w:rsidRPr="0029693D">
              <w:rPr>
                <w:rStyle w:val="Hyperlink"/>
                <w:noProof/>
              </w:rPr>
              <w:t>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nterface Sketch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6" w:history="1">
            <w:r w:rsidR="00D811D3" w:rsidRPr="0029693D">
              <w:rPr>
                <w:rStyle w:val="Hyperlink"/>
                <w:noProof/>
              </w:rPr>
              <w:t>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World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7" w:history="1">
            <w:r w:rsidR="00D811D3" w:rsidRPr="0029693D">
              <w:rPr>
                <w:rStyle w:val="Hyperlink"/>
                <w:noProof/>
              </w:rPr>
              <w:t>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Leve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8" w:history="1">
            <w:r w:rsidR="00D811D3" w:rsidRPr="0029693D">
              <w:rPr>
                <w:rStyle w:val="Hyperlink"/>
                <w:noProof/>
              </w:rPr>
              <w:t>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rogression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9" w:history="1">
            <w:r w:rsidR="00D811D3" w:rsidRPr="0029693D">
              <w:rPr>
                <w:rStyle w:val="Hyperlink"/>
                <w:noProof/>
              </w:rPr>
              <w:t>I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haracter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9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30" w:history="1">
            <w:r w:rsidR="00D811D3" w:rsidRPr="0029693D">
              <w:rPr>
                <w:rStyle w:val="Hyperlink"/>
                <w:noProof/>
              </w:rPr>
              <w:t>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Enemi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1" w:history="1">
            <w:r w:rsidR="00D811D3" w:rsidRPr="0029693D">
              <w:rPr>
                <w:rStyle w:val="Hyperlink"/>
                <w:noProof/>
              </w:rPr>
              <w:t>X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Weapon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2" w:history="1">
            <w:r w:rsidR="00D811D3" w:rsidRPr="0029693D">
              <w:rPr>
                <w:rStyle w:val="Hyperlink"/>
                <w:noProof/>
              </w:rPr>
              <w:t>X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tem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3" w:history="1">
            <w:r w:rsidR="00D811D3" w:rsidRPr="0029693D">
              <w:rPr>
                <w:rStyle w:val="Hyperlink"/>
                <w:noProof/>
              </w:rPr>
              <w:t>X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coring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4" w:history="1">
            <w:r w:rsidR="00D811D3" w:rsidRPr="0029693D">
              <w:rPr>
                <w:rStyle w:val="Hyperlink"/>
                <w:noProof/>
              </w:rPr>
              <w:t>X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ound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5" w:history="1">
            <w:r w:rsidR="00D811D3" w:rsidRPr="0029693D">
              <w:rPr>
                <w:rStyle w:val="Hyperlink"/>
                <w:noProof/>
              </w:rPr>
              <w:t>X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tory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6" w:history="1">
            <w:r w:rsidR="00D811D3" w:rsidRPr="0029693D">
              <w:rPr>
                <w:rStyle w:val="Hyperlink"/>
                <w:noProof/>
              </w:rPr>
              <w:t>X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Art and Multimedia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7" w:history="1">
            <w:r w:rsidR="00D811D3" w:rsidRPr="0029693D">
              <w:rPr>
                <w:rStyle w:val="Hyperlink"/>
                <w:noProof/>
              </w:rPr>
              <w:t>X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Design Not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5B3871">
          <w:pPr>
            <w:pStyle w:val="Sumrio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82438" w:history="1">
            <w:r w:rsidR="00D811D3" w:rsidRPr="0029693D">
              <w:rPr>
                <w:rStyle w:val="Hyperlink"/>
                <w:noProof/>
              </w:rPr>
              <w:t>X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Future Featur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:rsidR="00F56775" w:rsidRDefault="009A4D42" w:rsidP="00F90A01">
      <w:pPr>
        <w:pStyle w:val="Ttulo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0" w:name="_Toc82420"/>
      <w:r>
        <w:lastRenderedPageBreak/>
        <w:t>Version History</w:t>
      </w:r>
      <w:bookmarkEnd w:id="0"/>
    </w:p>
    <w:p w:rsidR="009A4D42" w:rsidRDefault="00743327" w:rsidP="00743327">
      <w:r>
        <w:t>Version 1.0</w:t>
      </w:r>
    </w:p>
    <w:p w:rsidR="00743327" w:rsidRDefault="00743327" w:rsidP="00743327">
      <w:r>
        <w:tab/>
        <w:t>Creation of the GDD.</w:t>
      </w:r>
    </w:p>
    <w:p w:rsidR="00D11F40" w:rsidRDefault="00D11F40" w:rsidP="00743327">
      <w:r>
        <w:t>Version 1.1</w:t>
      </w:r>
    </w:p>
    <w:p w:rsidR="00D11F40" w:rsidRDefault="00E43B11" w:rsidP="00D11F40">
      <w:pPr>
        <w:pStyle w:val="PargrafodaLista"/>
        <w:numPr>
          <w:ilvl w:val="0"/>
          <w:numId w:val="7"/>
        </w:numPr>
      </w:pPr>
      <w:r>
        <w:t>New Interface Sketch</w:t>
      </w:r>
      <w:r w:rsidR="00D11F40">
        <w:t>.</w:t>
      </w:r>
    </w:p>
    <w:p w:rsidR="00D11F40" w:rsidRDefault="00E43B11" w:rsidP="00D11F40">
      <w:pPr>
        <w:pStyle w:val="PargrafodaLista"/>
        <w:numPr>
          <w:ilvl w:val="0"/>
          <w:numId w:val="7"/>
        </w:numPr>
      </w:pPr>
      <w:r>
        <w:t>Scoring table improvement</w:t>
      </w:r>
      <w:r w:rsidR="00D11F40">
        <w:t>.</w:t>
      </w:r>
    </w:p>
    <w:p w:rsidR="00D11F40" w:rsidRDefault="00E43B11" w:rsidP="00D11F40">
      <w:pPr>
        <w:pStyle w:val="PargrafodaLista"/>
        <w:numPr>
          <w:ilvl w:val="0"/>
          <w:numId w:val="7"/>
        </w:numPr>
      </w:pPr>
      <w:r>
        <w:t>Sound index update</w:t>
      </w:r>
      <w:r w:rsidR="00D11F40">
        <w:t>.</w:t>
      </w:r>
    </w:p>
    <w:p w:rsidR="00D11F40" w:rsidRDefault="00E43B11" w:rsidP="00D11F40">
      <w:pPr>
        <w:pStyle w:val="PargrafodaLista"/>
        <w:numPr>
          <w:ilvl w:val="0"/>
          <w:numId w:val="7"/>
        </w:numPr>
      </w:pPr>
      <w:r>
        <w:t>Art and Media index update</w:t>
      </w:r>
      <w:r w:rsidR="00D11F40">
        <w:t>.</w:t>
      </w:r>
    </w:p>
    <w:p w:rsidR="00D11F40" w:rsidRDefault="00B103AA" w:rsidP="00B103AA">
      <w:r>
        <w:t>Version 1.2</w:t>
      </w:r>
    </w:p>
    <w:p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Created hit animations for the enemies, player, and bosses.</w:t>
      </w:r>
    </w:p>
    <w:p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Added 3 bosses appearing in interval of time.</w:t>
      </w:r>
    </w:p>
    <w:p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 xml:space="preserve">Developed </w:t>
      </w:r>
      <w:r w:rsidR="004E7D89">
        <w:t xml:space="preserve">three </w:t>
      </w:r>
      <w:proofErr w:type="gramStart"/>
      <w:r w:rsidR="00B103AA">
        <w:t>bosses</w:t>
      </w:r>
      <w:proofErr w:type="gramEnd"/>
      <w:r w:rsidR="00B103AA">
        <w:t xml:space="preserve"> </w:t>
      </w:r>
      <w:r w:rsidR="004E7D89">
        <w:t xml:space="preserve">assets, animations, </w:t>
      </w:r>
      <w:bookmarkStart w:id="1" w:name="_GoBack"/>
      <w:bookmarkEnd w:id="1"/>
      <w:r w:rsidR="00B103AA">
        <w:t>spawn, shoot, collision, and score points.</w:t>
      </w:r>
    </w:p>
    <w:p w:rsidR="00B103AA" w:rsidRDefault="00B103AA" w:rsidP="00B103AA">
      <w:pPr>
        <w:pStyle w:val="PargrafodaLista"/>
        <w:numPr>
          <w:ilvl w:val="0"/>
          <w:numId w:val="10"/>
        </w:numPr>
      </w:pPr>
    </w:p>
    <w:p w:rsidR="00743327" w:rsidRDefault="00743327" w:rsidP="00743327"/>
    <w:p w:rsidR="009A4D42" w:rsidRDefault="009A4D4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BF4089" w:rsidRDefault="009F6693" w:rsidP="00696DA5">
      <w:pPr>
        <w:pStyle w:val="Ttulo1"/>
        <w:numPr>
          <w:ilvl w:val="0"/>
          <w:numId w:val="2"/>
        </w:numPr>
      </w:pPr>
      <w:bookmarkStart w:id="2" w:name="_Toc82421"/>
      <w:r w:rsidRPr="008C6B2D">
        <w:lastRenderedPageBreak/>
        <w:t>Game Overview</w:t>
      </w:r>
      <w:bookmarkEnd w:id="2"/>
      <w:r w:rsidR="00BF4089">
        <w:t xml:space="preserve"> </w:t>
      </w:r>
    </w:p>
    <w:p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:rsidR="00996082" w:rsidRPr="00535F43" w:rsidRDefault="00996082" w:rsidP="00535F43"/>
    <w:p w:rsidR="009F6693" w:rsidRPr="008C6B2D" w:rsidRDefault="009F6693" w:rsidP="00535F43">
      <w:pPr>
        <w:pStyle w:val="Ttulo1"/>
        <w:numPr>
          <w:ilvl w:val="0"/>
          <w:numId w:val="2"/>
        </w:numPr>
      </w:pPr>
      <w:bookmarkStart w:id="3" w:name="_Toc82422"/>
      <w:r w:rsidRPr="008C6B2D">
        <w:t>Game Play Mechanics</w:t>
      </w:r>
      <w:bookmarkEnd w:id="3"/>
    </w:p>
    <w:p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, and destroy obstacles and enemies.</w:t>
      </w:r>
    </w:p>
    <w:p w:rsidR="00EB2CBB" w:rsidRDefault="00EB2CBB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Press B for bombs.</w:t>
      </w:r>
    </w:p>
    <w:p w:rsidR="00EB2CBB" w:rsidRPr="00C172A8" w:rsidRDefault="00EB2CBB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Press M for missiles.</w:t>
      </w:r>
    </w:p>
    <w:p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When the player got shot o</w:t>
      </w:r>
      <w:r w:rsidR="00EB2CBB">
        <w:rPr>
          <w:i/>
          <w:sz w:val="24"/>
          <w:szCs w:val="24"/>
        </w:rPr>
        <w:t>r collide with an object, they lose</w:t>
      </w:r>
      <w:r w:rsidRPr="00C172A8">
        <w:rPr>
          <w:i/>
          <w:sz w:val="24"/>
          <w:szCs w:val="24"/>
        </w:rPr>
        <w:t xml:space="preserve"> one life.</w:t>
      </w:r>
    </w:p>
    <w:p w:rsidR="00686D09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The player have five lives.</w:t>
      </w:r>
    </w:p>
    <w:p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:rsidR="00BF4089" w:rsidRPr="00696DA5" w:rsidRDefault="009F6693" w:rsidP="00D33301">
      <w:pPr>
        <w:pStyle w:val="Ttulo1"/>
        <w:numPr>
          <w:ilvl w:val="0"/>
          <w:numId w:val="2"/>
        </w:numPr>
      </w:pPr>
      <w:bookmarkStart w:id="4" w:name="_Toc82423"/>
      <w:r w:rsidRPr="00D33301">
        <w:t>Camera</w:t>
      </w:r>
      <w:bookmarkEnd w:id="4"/>
      <w:r w:rsidR="003E1D34">
        <w:t xml:space="preserve"> </w:t>
      </w:r>
    </w:p>
    <w:p w:rsidR="00E262F6" w:rsidRDefault="00E262F6" w:rsidP="00E262F6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:rsidR="00686D09" w:rsidRPr="00B20D20" w:rsidRDefault="00686D09" w:rsidP="00686D09">
      <w:pPr>
        <w:rPr>
          <w:sz w:val="24"/>
          <w:szCs w:val="24"/>
        </w:rPr>
      </w:pPr>
    </w:p>
    <w:p w:rsidR="00BF4089" w:rsidRDefault="009F6693" w:rsidP="00696DA5">
      <w:pPr>
        <w:pStyle w:val="Ttulo1"/>
        <w:numPr>
          <w:ilvl w:val="0"/>
          <w:numId w:val="2"/>
        </w:numPr>
      </w:pPr>
      <w:bookmarkStart w:id="5" w:name="_Toc82424"/>
      <w:r w:rsidRPr="008C6B2D">
        <w:t>Controls</w:t>
      </w:r>
      <w:bookmarkEnd w:id="5"/>
    </w:p>
    <w:p w:rsidR="00686D09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:rsidR="0018342D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18342D">
        <w:rPr>
          <w:i/>
          <w:sz w:val="24"/>
          <w:szCs w:val="24"/>
        </w:rPr>
        <w:t>.</w:t>
      </w:r>
    </w:p>
    <w:p w:rsidR="000130EC" w:rsidRDefault="000130EC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:rsidR="000130EC" w:rsidRDefault="0055663E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M: Missiles.</w:t>
      </w:r>
    </w:p>
    <w:p w:rsidR="0018342D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Q</w:t>
      </w:r>
      <w:r w:rsidR="00F62C23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Quit the game</w:t>
      </w:r>
      <w:r w:rsidR="0018342D">
        <w:rPr>
          <w:i/>
          <w:sz w:val="24"/>
          <w:szCs w:val="24"/>
        </w:rPr>
        <w:t>.</w:t>
      </w:r>
    </w:p>
    <w:p w:rsidR="00FD4F9B" w:rsidRDefault="00295650" w:rsidP="00D412DD">
      <w:pPr>
        <w:pStyle w:val="PargrafodaLista"/>
        <w:rPr>
          <w:i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279143CC" wp14:editId="11D99BF3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9F6693" w:rsidRDefault="009F6693" w:rsidP="00696DA5">
      <w:pPr>
        <w:pStyle w:val="Ttulo1"/>
        <w:numPr>
          <w:ilvl w:val="0"/>
          <w:numId w:val="2"/>
        </w:numPr>
      </w:pPr>
      <w:bookmarkStart w:id="6" w:name="_Toc82425"/>
      <w:r w:rsidRPr="008C6B2D">
        <w:lastRenderedPageBreak/>
        <w:t>Interface</w:t>
      </w:r>
      <w:r w:rsidR="00D668E0">
        <w:t xml:space="preserve"> Sketch</w:t>
      </w:r>
      <w:bookmarkEnd w:id="6"/>
    </w:p>
    <w:p w:rsidR="00AB692A" w:rsidRDefault="00EE7D0B" w:rsidP="00FF138B">
      <w:pPr>
        <w:pStyle w:val="PargrafodaLista"/>
        <w:rPr>
          <w:sz w:val="24"/>
          <w:szCs w:val="24"/>
        </w:rPr>
      </w:pPr>
      <w:r>
        <w:rPr>
          <w:i/>
          <w:noProof/>
          <w:sz w:val="24"/>
          <w:szCs w:val="24"/>
          <w:lang w:eastAsia="en-CA"/>
        </w:rPr>
        <w:drawing>
          <wp:inline distT="0" distB="0" distL="0" distR="0">
            <wp:extent cx="3295650" cy="3295650"/>
            <wp:effectExtent l="0" t="0" r="0" b="0"/>
            <wp:docPr id="4" name="Imagem 4" descr="C:\Users\rober\AppData\Local\Microsoft\Windows\INetCache\Content.Word\InterfaceSketch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ober\AppData\Local\Microsoft\Windows\INetCache\Content.Word\InterfaceSketchJPG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138B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first number to the left top is the </w:t>
      </w:r>
      <w:r w:rsidR="00EE7D0B">
        <w:rPr>
          <w:i/>
          <w:sz w:val="24"/>
          <w:szCs w:val="24"/>
        </w:rPr>
        <w:t>quantity of missiles and bombs</w:t>
      </w:r>
      <w:r w:rsidR="00FF138B">
        <w:rPr>
          <w:i/>
          <w:sz w:val="24"/>
          <w:szCs w:val="24"/>
        </w:rPr>
        <w:t>.</w:t>
      </w:r>
    </w:p>
    <w:p w:rsidR="00D12333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second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:rsidR="00D12333" w:rsidRDefault="00EE7D0B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proofErr w:type="gramStart"/>
      <w:r w:rsidR="00D12333">
        <w:rPr>
          <w:i/>
          <w:sz w:val="24"/>
          <w:szCs w:val="24"/>
        </w:rPr>
        <w:t>In</w:t>
      </w:r>
      <w:proofErr w:type="gramEnd"/>
      <w:r w:rsidR="00D12333">
        <w:rPr>
          <w:i/>
          <w:sz w:val="24"/>
          <w:szCs w:val="24"/>
        </w:rPr>
        <w:t xml:space="preserve">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:rsidR="00686D09" w:rsidRPr="00B20D20" w:rsidRDefault="00686D09" w:rsidP="00686D09">
      <w:pPr>
        <w:rPr>
          <w:sz w:val="24"/>
          <w:szCs w:val="24"/>
        </w:rPr>
      </w:pPr>
    </w:p>
    <w:p w:rsidR="00BF4089" w:rsidRPr="00BF4089" w:rsidRDefault="009F6693" w:rsidP="00696DA5">
      <w:pPr>
        <w:pStyle w:val="Ttulo1"/>
        <w:numPr>
          <w:ilvl w:val="0"/>
          <w:numId w:val="2"/>
        </w:numPr>
      </w:pPr>
      <w:bookmarkStart w:id="7" w:name="_Toc82426"/>
      <w:r w:rsidRPr="008C6B2D">
        <w:t>Game World</w:t>
      </w:r>
      <w:bookmarkEnd w:id="7"/>
      <w:r w:rsidR="003E1D34">
        <w:t xml:space="preserve"> </w:t>
      </w:r>
    </w:p>
    <w:p w:rsidR="009F6693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:rsidR="008E105B" w:rsidRPr="00BF4089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:rsidR="00686D09" w:rsidRPr="008C6B2D" w:rsidRDefault="00686D09" w:rsidP="00686D09">
      <w:pPr>
        <w:rPr>
          <w:b/>
          <w:sz w:val="24"/>
          <w:szCs w:val="24"/>
        </w:rPr>
      </w:pPr>
    </w:p>
    <w:p w:rsidR="009F6693" w:rsidRDefault="009F6693" w:rsidP="00696DA5">
      <w:pPr>
        <w:pStyle w:val="Ttulo1"/>
        <w:numPr>
          <w:ilvl w:val="0"/>
          <w:numId w:val="2"/>
        </w:numPr>
      </w:pPr>
      <w:bookmarkStart w:id="8" w:name="_Toc82427"/>
      <w:r w:rsidRPr="008C6B2D">
        <w:t>Levels</w:t>
      </w:r>
      <w:bookmarkEnd w:id="8"/>
      <w:r w:rsidRPr="008C6B2D">
        <w:t xml:space="preserve"> </w:t>
      </w:r>
    </w:p>
    <w:p w:rsidR="00BF4089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:rsidR="00A07455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The levels are similar with different difficulties and bosses</w:t>
      </w:r>
      <w:r w:rsidR="00A07455">
        <w:rPr>
          <w:i/>
          <w:sz w:val="24"/>
          <w:szCs w:val="24"/>
        </w:rPr>
        <w:t>.</w:t>
      </w:r>
    </w:p>
    <w:p w:rsidR="00686D09" w:rsidRPr="008C6B2D" w:rsidRDefault="00686D09" w:rsidP="00686D09">
      <w:pPr>
        <w:rPr>
          <w:b/>
          <w:sz w:val="24"/>
          <w:szCs w:val="24"/>
        </w:rPr>
      </w:pPr>
    </w:p>
    <w:p w:rsidR="009F6693" w:rsidRPr="008C6B2D" w:rsidRDefault="009F6693" w:rsidP="00696DA5">
      <w:pPr>
        <w:pStyle w:val="Ttulo1"/>
        <w:numPr>
          <w:ilvl w:val="0"/>
          <w:numId w:val="2"/>
        </w:numPr>
      </w:pPr>
      <w:bookmarkStart w:id="9" w:name="_Toc82428"/>
      <w:r w:rsidRPr="008C6B2D">
        <w:t>Game Progression</w:t>
      </w:r>
      <w:bookmarkEnd w:id="9"/>
    </w:p>
    <w:p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r>
        <w:rPr>
          <w:i/>
          <w:sz w:val="24"/>
          <w:szCs w:val="24"/>
        </w:rPr>
        <w:t>has to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</w:p>
    <w:p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:rsidR="00BA6B92" w:rsidRDefault="00BA6B92" w:rsidP="00696DA5">
      <w:pPr>
        <w:pStyle w:val="Ttulo1"/>
        <w:numPr>
          <w:ilvl w:val="0"/>
          <w:numId w:val="2"/>
        </w:numPr>
      </w:pPr>
      <w:bookmarkStart w:id="10" w:name="_Toc82429"/>
      <w:r>
        <w:lastRenderedPageBreak/>
        <w:t>Characters</w:t>
      </w:r>
      <w:bookmarkEnd w:id="10"/>
    </w:p>
    <w:p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:rsidR="00BA6B92" w:rsidRDefault="00BA6B92" w:rsidP="00BA6B92">
      <w:pPr>
        <w:spacing w:after="0"/>
        <w:ind w:left="720"/>
      </w:pPr>
    </w:p>
    <w:p w:rsidR="00BA6B92" w:rsidRPr="00BA6B92" w:rsidRDefault="00BA6B92" w:rsidP="00BA6B92">
      <w:pPr>
        <w:spacing w:after="0"/>
        <w:ind w:left="720"/>
      </w:pPr>
    </w:p>
    <w:p w:rsidR="00620E5F" w:rsidRDefault="00E6435F" w:rsidP="00696DA5">
      <w:pPr>
        <w:pStyle w:val="Ttulo1"/>
        <w:numPr>
          <w:ilvl w:val="0"/>
          <w:numId w:val="2"/>
        </w:numPr>
      </w:pPr>
      <w:bookmarkStart w:id="11" w:name="_Toc82430"/>
      <w:r>
        <w:t>Enemies</w:t>
      </w:r>
      <w:bookmarkEnd w:id="11"/>
    </w:p>
    <w:p w:rsidR="00620E5F" w:rsidRDefault="00620E5F" w:rsidP="00620E5F">
      <w:pPr>
        <w:spacing w:after="0"/>
        <w:ind w:left="720"/>
      </w:pPr>
      <w:r>
        <w:t>Meteor: A static object that appears some times through the level.</w:t>
      </w:r>
    </w:p>
    <w:p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:rsidR="00620E5F" w:rsidRDefault="00620E5F" w:rsidP="00620E5F">
      <w:pPr>
        <w:spacing w:after="0"/>
        <w:ind w:left="720"/>
      </w:pPr>
      <w:r>
        <w:t>Boss: A different enemy spaceship with special weapons.</w:t>
      </w:r>
    </w:p>
    <w:p w:rsidR="00620E5F" w:rsidRDefault="00620E5F" w:rsidP="00620E5F">
      <w:pPr>
        <w:spacing w:after="0"/>
        <w:ind w:left="720"/>
      </w:pPr>
    </w:p>
    <w:p w:rsidR="00E6435F" w:rsidRPr="00620E5F" w:rsidRDefault="00E6435F" w:rsidP="00620E5F">
      <w:pPr>
        <w:spacing w:after="0"/>
        <w:ind w:left="720"/>
      </w:pPr>
    </w:p>
    <w:p w:rsidR="00E6435F" w:rsidRDefault="00E6435F" w:rsidP="00696DA5">
      <w:pPr>
        <w:pStyle w:val="Ttulo1"/>
        <w:numPr>
          <w:ilvl w:val="0"/>
          <w:numId w:val="2"/>
        </w:numPr>
      </w:pPr>
      <w:bookmarkStart w:id="12" w:name="_Toc82431"/>
      <w:r>
        <w:t>Weapons</w:t>
      </w:r>
      <w:bookmarkEnd w:id="12"/>
    </w:p>
    <w:p w:rsidR="00E6435F" w:rsidRDefault="00E6435F" w:rsidP="00E6435F">
      <w:pPr>
        <w:spacing w:after="0"/>
        <w:ind w:left="720"/>
      </w:pPr>
      <w:r>
        <w:t>Normal shoot.</w:t>
      </w:r>
    </w:p>
    <w:p w:rsidR="00C86EF2" w:rsidRDefault="00E6435F" w:rsidP="0046566B">
      <w:pPr>
        <w:spacing w:after="0"/>
        <w:ind w:left="720"/>
      </w:pPr>
      <w:r>
        <w:t>Missiles.</w:t>
      </w:r>
    </w:p>
    <w:p w:rsidR="00E6435F" w:rsidRDefault="00E6435F" w:rsidP="00E6435F">
      <w:pPr>
        <w:spacing w:after="0"/>
        <w:ind w:left="720"/>
      </w:pPr>
    </w:p>
    <w:p w:rsidR="00E6435F" w:rsidRPr="00E6435F" w:rsidRDefault="00E6435F" w:rsidP="00E6435F">
      <w:pPr>
        <w:spacing w:after="0"/>
        <w:ind w:left="720"/>
      </w:pPr>
    </w:p>
    <w:p w:rsidR="00E6435F" w:rsidRDefault="00E6435F" w:rsidP="00696DA5">
      <w:pPr>
        <w:pStyle w:val="Ttulo1"/>
        <w:numPr>
          <w:ilvl w:val="0"/>
          <w:numId w:val="2"/>
        </w:numPr>
      </w:pPr>
      <w:bookmarkStart w:id="13" w:name="_Toc82432"/>
      <w:r>
        <w:t>Items</w:t>
      </w:r>
      <w:bookmarkEnd w:id="13"/>
    </w:p>
    <w:p w:rsidR="00E6435F" w:rsidRDefault="00E6435F" w:rsidP="00E6435F">
      <w:pPr>
        <w:ind w:left="720"/>
      </w:pPr>
      <w:r>
        <w:t>Missiles are limited and the player can get some extra destroying enemies.</w:t>
      </w:r>
    </w:p>
    <w:p w:rsidR="00E6435F" w:rsidRDefault="00E6435F" w:rsidP="00E6435F">
      <w:pPr>
        <w:ind w:left="720"/>
      </w:pPr>
    </w:p>
    <w:p w:rsidR="00E6435F" w:rsidRPr="00E6435F" w:rsidRDefault="00E6435F" w:rsidP="00E6435F">
      <w:pPr>
        <w:ind w:left="720"/>
      </w:pPr>
    </w:p>
    <w:p w:rsidR="00686D09" w:rsidRPr="005C2F0F" w:rsidRDefault="009F6693" w:rsidP="00696DA5">
      <w:pPr>
        <w:pStyle w:val="Ttulo1"/>
        <w:numPr>
          <w:ilvl w:val="0"/>
          <w:numId w:val="2"/>
        </w:numPr>
      </w:pPr>
      <w:bookmarkStart w:id="14" w:name="_Toc82433"/>
      <w:r w:rsidRPr="005C2F0F">
        <w:t>Scoring</w:t>
      </w:r>
      <w:bookmarkEnd w:id="14"/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:rsidTr="00E10188">
        <w:tc>
          <w:tcPr>
            <w:tcW w:w="1969" w:type="dxa"/>
          </w:tcPr>
          <w:p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:rsidTr="00E43B11">
        <w:tc>
          <w:tcPr>
            <w:tcW w:w="1969" w:type="dxa"/>
            <w:tcBorders>
              <w:bottom w:val="single" w:sz="4" w:space="0" w:color="auto"/>
            </w:tcBorders>
          </w:tcPr>
          <w:p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:rsidTr="00E10188">
        <w:tc>
          <w:tcPr>
            <w:tcW w:w="1969" w:type="dxa"/>
          </w:tcPr>
          <w:p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:rsidTr="00E10188">
        <w:tc>
          <w:tcPr>
            <w:tcW w:w="1969" w:type="dxa"/>
          </w:tcPr>
          <w:p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:rsidTr="00E43B11">
        <w:tc>
          <w:tcPr>
            <w:tcW w:w="1969" w:type="dxa"/>
            <w:tcBorders>
              <w:bottom w:val="single" w:sz="4" w:space="0" w:color="auto"/>
            </w:tcBorders>
          </w:tcPr>
          <w:p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Space object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A07455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:rsidR="007A6018" w:rsidRDefault="007A6018" w:rsidP="00673CE4">
      <w:pPr>
        <w:pStyle w:val="Ttulo1"/>
        <w:numPr>
          <w:ilvl w:val="0"/>
          <w:numId w:val="2"/>
        </w:numPr>
      </w:pPr>
      <w:bookmarkStart w:id="15" w:name="_Toc82434"/>
      <w:r>
        <w:t>Sound Index</w:t>
      </w:r>
      <w:bookmarkEnd w:id="15"/>
    </w:p>
    <w:p w:rsidR="00EB07A8" w:rsidRDefault="00EB07A8" w:rsidP="00F74CC0">
      <w:pPr>
        <w:pStyle w:val="PargrafodaLista"/>
        <w:numPr>
          <w:ilvl w:val="0"/>
          <w:numId w:val="8"/>
        </w:numPr>
      </w:pPr>
      <w:r>
        <w:t>Bensound-epic.mp3 from bensound.com.</w:t>
      </w:r>
    </w:p>
    <w:p w:rsidR="007A6018" w:rsidRDefault="00EB07A8" w:rsidP="00F74CC0">
      <w:pPr>
        <w:pStyle w:val="PargrafodaLista"/>
        <w:numPr>
          <w:ilvl w:val="0"/>
          <w:numId w:val="8"/>
        </w:numPr>
      </w:pPr>
      <w:r>
        <w:t xml:space="preserve">Explosion.mp3 from </w:t>
      </w:r>
      <w:r w:rsidRPr="00EB07A8">
        <w:t xml:space="preserve">Beginning HTML 5 Games with </w:t>
      </w:r>
      <w:proofErr w:type="spellStart"/>
      <w:r w:rsidRPr="00EB07A8">
        <w:t>CreateJS</w:t>
      </w:r>
      <w:proofErr w:type="spellEnd"/>
      <w:r>
        <w:t xml:space="preserve"> book example.</w:t>
      </w:r>
    </w:p>
    <w:p w:rsidR="007A6018" w:rsidRDefault="007A6018" w:rsidP="007A6018"/>
    <w:p w:rsidR="007A6018" w:rsidRPr="007A6018" w:rsidRDefault="007A6018" w:rsidP="007A6018"/>
    <w:p w:rsidR="007A6018" w:rsidRDefault="007A6018" w:rsidP="00673CE4">
      <w:pPr>
        <w:pStyle w:val="Ttulo1"/>
        <w:numPr>
          <w:ilvl w:val="0"/>
          <w:numId w:val="2"/>
        </w:numPr>
      </w:pPr>
      <w:bookmarkStart w:id="16" w:name="_Toc82435"/>
      <w:r>
        <w:t>Story Index</w:t>
      </w:r>
      <w:bookmarkEnd w:id="16"/>
    </w:p>
    <w:p w:rsidR="007A6018" w:rsidRDefault="007A6018" w:rsidP="007A6018"/>
    <w:p w:rsidR="007A6018" w:rsidRDefault="007A6018" w:rsidP="007A6018"/>
    <w:p w:rsidR="007A6018" w:rsidRPr="007A6018" w:rsidRDefault="007A6018" w:rsidP="007A6018"/>
    <w:p w:rsidR="00516C49" w:rsidRDefault="00516C49" w:rsidP="00673CE4">
      <w:pPr>
        <w:pStyle w:val="Ttulo1"/>
        <w:numPr>
          <w:ilvl w:val="0"/>
          <w:numId w:val="2"/>
        </w:numPr>
      </w:pPr>
      <w:bookmarkStart w:id="17" w:name="_Toc82436"/>
      <w:r>
        <w:t>Art and Multimedia Index</w:t>
      </w:r>
      <w:bookmarkEnd w:id="17"/>
    </w:p>
    <w:p w:rsidR="00516C49" w:rsidRDefault="00F74CC0" w:rsidP="00F74CC0">
      <w:pPr>
        <w:pStyle w:val="PargrafodaLista"/>
        <w:numPr>
          <w:ilvl w:val="0"/>
          <w:numId w:val="9"/>
        </w:numPr>
      </w:pPr>
      <w:r>
        <w:t xml:space="preserve">Explosion sprite sheet from </w:t>
      </w:r>
      <w:proofErr w:type="spellStart"/>
      <w:r>
        <w:t>shutterstock</w:t>
      </w:r>
      <w:proofErr w:type="spellEnd"/>
      <w:r>
        <w:t>.</w:t>
      </w:r>
    </w:p>
    <w:p w:rsidR="00F74CC0" w:rsidRDefault="00F74CC0" w:rsidP="00F74CC0">
      <w:pPr>
        <w:pStyle w:val="PargrafodaLista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:rsidR="00F74CC0" w:rsidRDefault="00F74CC0" w:rsidP="00F74CC0">
      <w:pPr>
        <w:pStyle w:val="PargrafodaLista"/>
        <w:numPr>
          <w:ilvl w:val="0"/>
          <w:numId w:val="9"/>
        </w:numPr>
      </w:pPr>
      <w:r>
        <w:t xml:space="preserve">Alien Spaceship Pack from </w:t>
      </w:r>
      <w:proofErr w:type="spellStart"/>
      <w:r>
        <w:t>OpenGameArt</w:t>
      </w:r>
      <w:proofErr w:type="spellEnd"/>
      <w:r>
        <w:t>.</w:t>
      </w:r>
    </w:p>
    <w:p w:rsidR="00F74CC0" w:rsidRDefault="00F74CC0" w:rsidP="00F74CC0">
      <w:pPr>
        <w:pStyle w:val="PargrafodaLista"/>
        <w:numPr>
          <w:ilvl w:val="0"/>
          <w:numId w:val="9"/>
        </w:numPr>
      </w:pPr>
      <w:r w:rsidRPr="00F74CC0">
        <w:cr/>
      </w:r>
    </w:p>
    <w:p w:rsidR="00516C49" w:rsidRPr="00516C49" w:rsidRDefault="00516C49" w:rsidP="00516C49"/>
    <w:p w:rsidR="00516C49" w:rsidRDefault="00516C49" w:rsidP="00673CE4">
      <w:pPr>
        <w:pStyle w:val="Ttulo1"/>
        <w:numPr>
          <w:ilvl w:val="0"/>
          <w:numId w:val="2"/>
        </w:numPr>
      </w:pPr>
      <w:bookmarkStart w:id="18" w:name="_Toc82437"/>
      <w:r>
        <w:t>Design Notes</w:t>
      </w:r>
      <w:bookmarkEnd w:id="18"/>
    </w:p>
    <w:p w:rsidR="00516C49" w:rsidRDefault="00516C49" w:rsidP="00516C49">
      <w:pPr>
        <w:pStyle w:val="Ttulo1"/>
        <w:ind w:left="720"/>
      </w:pPr>
    </w:p>
    <w:p w:rsidR="00673CE4" w:rsidRDefault="00673CE4" w:rsidP="00673CE4">
      <w:pPr>
        <w:pStyle w:val="Ttulo1"/>
        <w:numPr>
          <w:ilvl w:val="0"/>
          <w:numId w:val="2"/>
        </w:numPr>
      </w:pPr>
      <w:bookmarkStart w:id="19" w:name="_Toc82438"/>
      <w:r>
        <w:t>Future Features</w:t>
      </w:r>
      <w:bookmarkEnd w:id="19"/>
    </w:p>
    <w:p w:rsidR="00C5378F" w:rsidRPr="008A7CAF" w:rsidRDefault="008A7CAF" w:rsidP="00437C9E">
      <w:pPr>
        <w:ind w:left="720"/>
      </w:pPr>
      <w:r>
        <w:t>Bombs.</w:t>
      </w:r>
    </w:p>
    <w:sectPr w:rsidR="00C5378F" w:rsidRPr="008A7CAF" w:rsidSect="008E601F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3871" w:rsidRDefault="005B3871" w:rsidP="00C152DC">
      <w:pPr>
        <w:spacing w:after="0" w:line="240" w:lineRule="auto"/>
      </w:pPr>
      <w:r>
        <w:separator/>
      </w:r>
    </w:p>
  </w:endnote>
  <w:endnote w:type="continuationSeparator" w:id="0">
    <w:p w:rsidR="005B3871" w:rsidRDefault="005B3871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765B" w:rsidRDefault="00E1088C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4E7D89" w:rsidRPr="004E7D89">
      <w:rPr>
        <w:rFonts w:asciiTheme="majorHAnsi" w:hAnsiTheme="majorHAnsi"/>
        <w:noProof/>
      </w:rPr>
      <w:t>2</w:t>
    </w:r>
    <w:r w:rsidR="00953C99">
      <w:rPr>
        <w:rFonts w:asciiTheme="majorHAnsi" w:hAnsiTheme="majorHAnsi"/>
        <w:noProof/>
      </w:rPr>
      <w:fldChar w:fldCharType="end"/>
    </w:r>
  </w:p>
  <w:p w:rsidR="00AA765B" w:rsidRDefault="00AA765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765B" w:rsidRDefault="00DB6FEB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4E7D89" w:rsidRPr="004E7D89">
      <w:rPr>
        <w:rFonts w:asciiTheme="majorHAnsi" w:hAnsiTheme="majorHAnsi"/>
        <w:noProof/>
      </w:rPr>
      <w:t>3</w:t>
    </w:r>
    <w:r w:rsidR="00953C99">
      <w:rPr>
        <w:rFonts w:asciiTheme="majorHAnsi" w:hAnsiTheme="majorHAnsi"/>
        <w:noProof/>
      </w:rPr>
      <w:fldChar w:fldCharType="end"/>
    </w:r>
  </w:p>
  <w:p w:rsidR="00AA765B" w:rsidRDefault="00AA765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3871" w:rsidRDefault="005B3871" w:rsidP="00C152DC">
      <w:pPr>
        <w:spacing w:after="0" w:line="240" w:lineRule="auto"/>
      </w:pPr>
      <w:r>
        <w:separator/>
      </w:r>
    </w:p>
  </w:footnote>
  <w:footnote w:type="continuationSeparator" w:id="0">
    <w:p w:rsidR="005B3871" w:rsidRDefault="005B3871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>
      <w:tc>
        <w:tcPr>
          <w:tcW w:w="3500" w:type="pct"/>
          <w:tcBorders>
            <w:bottom w:val="single" w:sz="4" w:space="0" w:color="auto"/>
          </w:tcBorders>
          <w:vAlign w:val="bottom"/>
        </w:tcPr>
        <w:p w:rsidR="00C152DC" w:rsidRDefault="00C152DC">
          <w:pPr>
            <w:pStyle w:val="Cabealho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C152DC" w:rsidRDefault="005E3940" w:rsidP="0057634E">
              <w:pPr>
                <w:pStyle w:val="Cabealho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:rsidR="00C152DC" w:rsidRDefault="00C152D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C152DC" w:rsidRPr="00C152DC" w:rsidRDefault="005E3940">
              <w:pPr>
                <w:pStyle w:val="Cabealho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:rsidR="00C152DC" w:rsidRDefault="00C152DC">
          <w:pPr>
            <w:pStyle w:val="Cabealho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:rsidR="00C152DC" w:rsidRDefault="00C152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8"/>
  </w:num>
  <w:num w:numId="5">
    <w:abstractNumId w:val="2"/>
  </w:num>
  <w:num w:numId="6">
    <w:abstractNumId w:val="1"/>
  </w:num>
  <w:num w:numId="7">
    <w:abstractNumId w:val="5"/>
  </w:num>
  <w:num w:numId="8">
    <w:abstractNumId w:val="6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kwrgUAat5N0i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95650"/>
    <w:rsid w:val="003005BA"/>
    <w:rsid w:val="00334A80"/>
    <w:rsid w:val="003D3DD2"/>
    <w:rsid w:val="003E1D34"/>
    <w:rsid w:val="003E1D56"/>
    <w:rsid w:val="003E4DF0"/>
    <w:rsid w:val="003E7791"/>
    <w:rsid w:val="003E7DD9"/>
    <w:rsid w:val="004032F4"/>
    <w:rsid w:val="00420F46"/>
    <w:rsid w:val="00430818"/>
    <w:rsid w:val="00437C9E"/>
    <w:rsid w:val="00441322"/>
    <w:rsid w:val="00452FDA"/>
    <w:rsid w:val="00461BC4"/>
    <w:rsid w:val="0046566B"/>
    <w:rsid w:val="00465A58"/>
    <w:rsid w:val="004E3448"/>
    <w:rsid w:val="004E7D89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B387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91022"/>
    <w:rsid w:val="00696DA5"/>
    <w:rsid w:val="006F3AD0"/>
    <w:rsid w:val="00743327"/>
    <w:rsid w:val="00744BAC"/>
    <w:rsid w:val="007619B3"/>
    <w:rsid w:val="00791131"/>
    <w:rsid w:val="007A6018"/>
    <w:rsid w:val="007A6D91"/>
    <w:rsid w:val="007D2A8E"/>
    <w:rsid w:val="007E16B2"/>
    <w:rsid w:val="00801E79"/>
    <w:rsid w:val="00854FD4"/>
    <w:rsid w:val="008742D8"/>
    <w:rsid w:val="00874D0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96082"/>
    <w:rsid w:val="00996533"/>
    <w:rsid w:val="009A4D42"/>
    <w:rsid w:val="009B7AFE"/>
    <w:rsid w:val="009F6693"/>
    <w:rsid w:val="00A07455"/>
    <w:rsid w:val="00A12F06"/>
    <w:rsid w:val="00A27A2D"/>
    <w:rsid w:val="00A85BA5"/>
    <w:rsid w:val="00AA765B"/>
    <w:rsid w:val="00AB692A"/>
    <w:rsid w:val="00AD223E"/>
    <w:rsid w:val="00AD6DA0"/>
    <w:rsid w:val="00AE63AE"/>
    <w:rsid w:val="00B103AA"/>
    <w:rsid w:val="00B20D20"/>
    <w:rsid w:val="00B40BA1"/>
    <w:rsid w:val="00BA6B92"/>
    <w:rsid w:val="00BE33CB"/>
    <w:rsid w:val="00BF4089"/>
    <w:rsid w:val="00C152DC"/>
    <w:rsid w:val="00C172A8"/>
    <w:rsid w:val="00C5378F"/>
    <w:rsid w:val="00C72E32"/>
    <w:rsid w:val="00C86EF2"/>
    <w:rsid w:val="00CA2587"/>
    <w:rsid w:val="00CA37CB"/>
    <w:rsid w:val="00CB543F"/>
    <w:rsid w:val="00CE747E"/>
    <w:rsid w:val="00CF1D38"/>
    <w:rsid w:val="00D11F40"/>
    <w:rsid w:val="00D12333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6435F"/>
    <w:rsid w:val="00E92163"/>
    <w:rsid w:val="00EB07A8"/>
    <w:rsid w:val="00EB2CBB"/>
    <w:rsid w:val="00EB6F93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FF8D79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3E1D56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3E1D56"/>
    <w:rPr>
      <w:rFonts w:eastAsiaTheme="minorEastAsi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152DC"/>
  </w:style>
  <w:style w:type="paragraph" w:styleId="Rodap">
    <w:name w:val="footer"/>
    <w:basedOn w:val="Normal"/>
    <w:link w:val="Rodap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152DC"/>
  </w:style>
  <w:style w:type="character" w:customStyle="1" w:styleId="Ttulo1Char">
    <w:name w:val="Título 1 Char"/>
    <w:basedOn w:val="Fontepargpadro"/>
    <w:link w:val="Ttulo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Fontepargpadro"/>
    <w:uiPriority w:val="99"/>
    <w:unhideWhenUsed/>
    <w:rsid w:val="00743327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3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9AB81F-2AD9-46BA-B2DD-6E3176579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1094</TotalTime>
  <Pages>7</Pages>
  <Words>633</Words>
  <Characters>3614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300895515 - Roberto Ito – Group 05</dc:creator>
  <cp:lastModifiedBy>Roberto Ito</cp:lastModifiedBy>
  <cp:revision>94</cp:revision>
  <dcterms:created xsi:type="dcterms:W3CDTF">2017-05-21T18:56:00Z</dcterms:created>
  <dcterms:modified xsi:type="dcterms:W3CDTF">2019-03-11T13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